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2837C" w14:textId="1D99B7D1" w:rsidR="00BE5F24" w:rsidRPr="00BE5F24" w:rsidRDefault="00BE5F2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//</w:t>
      </w:r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C program to print </w:t>
      </w:r>
      <w:proofErr w:type="spellStart"/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reorder</w:t>
      </w:r>
      <w:proofErr w:type="spellEnd"/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norder</w:t>
      </w:r>
      <w:proofErr w:type="spellEnd"/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and </w:t>
      </w:r>
      <w:proofErr w:type="spellStart"/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ostorder</w:t>
      </w:r>
      <w:proofErr w:type="spellEnd"/>
      <w:r w:rsidRPr="00BE5F24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traversal on Binary Tree.</w:t>
      </w:r>
    </w:p>
    <w:p w14:paraId="649AC26F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stdio.h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&gt;</w:t>
      </w:r>
    </w:p>
    <w:p w14:paraId="202210D7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stdlib.h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&gt;</w:t>
      </w:r>
    </w:p>
    <w:p w14:paraId="55ECCCE3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87D16EC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struct node</w:t>
      </w:r>
    </w:p>
    <w:p w14:paraId="71E5629A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{</w:t>
      </w:r>
    </w:p>
    <w:p w14:paraId="0804AC5A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t data;</w:t>
      </w:r>
    </w:p>
    <w:p w14:paraId="3654BCA8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* left;</w:t>
      </w:r>
    </w:p>
    <w:p w14:paraId="6BD64934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* right;</w:t>
      </w:r>
    </w:p>
    <w:p w14:paraId="16C3375F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;</w:t>
      </w:r>
    </w:p>
    <w:p w14:paraId="5A2FE524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7A7687AB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struct node*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createNode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value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){</w:t>
      </w:r>
      <w:proofErr w:type="gramEnd"/>
    </w:p>
    <w:p w14:paraId="303F930C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*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 xml:space="preserve"> = 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malloc(</w:t>
      </w:r>
      <w:proofErr w:type="spellStart"/>
      <w:proofErr w:type="gramEnd"/>
      <w:r w:rsidRPr="00BE5F24">
        <w:rPr>
          <w:rFonts w:ascii="Times New Roman" w:hAnsi="Times New Roman" w:cs="Times New Roman"/>
          <w:sz w:val="28"/>
          <w:szCs w:val="28"/>
        </w:rPr>
        <w:t>sizeof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struct node));</w:t>
      </w:r>
    </w:p>
    <w:p w14:paraId="11F90ACE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-&gt;data = value;</w:t>
      </w:r>
    </w:p>
    <w:p w14:paraId="1A203357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-&gt;left = NULL;</w:t>
      </w:r>
    </w:p>
    <w:p w14:paraId="605E546A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-&gt;right = NULL;</w:t>
      </w:r>
    </w:p>
    <w:p w14:paraId="1DD94F1C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34BCAE87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return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;</w:t>
      </w:r>
    </w:p>
    <w:p w14:paraId="45804437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64C5BD48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10FB620E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16ED5FF9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struct node* insert(struct node* root, int data)</w:t>
      </w:r>
    </w:p>
    <w:p w14:paraId="2B877F5E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{</w:t>
      </w:r>
    </w:p>
    <w:p w14:paraId="082DFD90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f (root == NULL) return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createNode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data);</w:t>
      </w:r>
    </w:p>
    <w:p w14:paraId="67652A91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2F1EF1CA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f (data &lt; root-&gt;data)</w:t>
      </w:r>
    </w:p>
    <w:p w14:paraId="512EA88D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    root-&gt;left  = insert(root-&gt;left, data);</w:t>
      </w:r>
    </w:p>
    <w:p w14:paraId="0604FEB8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lastRenderedPageBreak/>
        <w:t xml:space="preserve">    else if (data &gt; root-&gt;data)</w:t>
      </w:r>
    </w:p>
    <w:p w14:paraId="08AC95FD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    root-&gt;right = insert(root-&gt;right, data);   </w:t>
      </w:r>
    </w:p>
    <w:p w14:paraId="6002C6C7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5909F26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return root;</w:t>
      </w:r>
    </w:p>
    <w:p w14:paraId="7836735B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5BF4623E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4969CBD9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void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struct node* root){</w:t>
      </w:r>
    </w:p>
    <w:p w14:paraId="7ABE302D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f(root == NULL) return;</w:t>
      </w:r>
    </w:p>
    <w:p w14:paraId="6D4B2136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root-&gt;left);</w:t>
      </w:r>
    </w:p>
    <w:p w14:paraId="7645FFFD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"%d -&gt;", root-&gt;data);</w:t>
      </w:r>
    </w:p>
    <w:p w14:paraId="767A71FC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root-&gt;right);</w:t>
      </w:r>
    </w:p>
    <w:p w14:paraId="5273D219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404FE52B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54178587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256A5CE4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int main(){</w:t>
      </w:r>
    </w:p>
    <w:p w14:paraId="7C7A704A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struct node *root = NULL;</w:t>
      </w:r>
    </w:p>
    <w:p w14:paraId="0032C272" w14:textId="29042CFC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root = insert(root, 8</w:t>
      </w:r>
      <w:r w:rsidR="00171CD9">
        <w:rPr>
          <w:rFonts w:ascii="Times New Roman" w:hAnsi="Times New Roman" w:cs="Times New Roman"/>
          <w:sz w:val="28"/>
          <w:szCs w:val="28"/>
        </w:rPr>
        <w:t>0</w:t>
      </w:r>
      <w:bookmarkStart w:id="0" w:name="_GoBack"/>
      <w:bookmarkEnd w:id="0"/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365A30C2" w14:textId="07525AFC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insert(root, 3</w:t>
      </w:r>
      <w:r w:rsidR="00A15B7A"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3D0D55CC" w14:textId="2E2CCA1C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BE5F24">
        <w:rPr>
          <w:rFonts w:ascii="Times New Roman" w:hAnsi="Times New Roman" w:cs="Times New Roman"/>
          <w:sz w:val="28"/>
          <w:szCs w:val="28"/>
        </w:rPr>
        <w:t>root, 1</w:t>
      </w:r>
      <w:r w:rsidR="00A15B7A"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43A15ABC" w14:textId="00E00BAE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BE5F24">
        <w:rPr>
          <w:rFonts w:ascii="Times New Roman" w:hAnsi="Times New Roman" w:cs="Times New Roman"/>
          <w:sz w:val="28"/>
          <w:szCs w:val="28"/>
        </w:rPr>
        <w:t>root, 6</w:t>
      </w:r>
      <w:r w:rsidR="00A15B7A"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2022C028" w14:textId="07C08CA3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BE5F24">
        <w:rPr>
          <w:rFonts w:ascii="Times New Roman" w:hAnsi="Times New Roman" w:cs="Times New Roman"/>
          <w:sz w:val="28"/>
          <w:szCs w:val="28"/>
        </w:rPr>
        <w:t>root, 7</w:t>
      </w:r>
      <w:r w:rsidR="00A15B7A"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70327A8C" w14:textId="65123D24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BE5F24">
        <w:rPr>
          <w:rFonts w:ascii="Times New Roman" w:hAnsi="Times New Roman" w:cs="Times New Roman"/>
          <w:sz w:val="28"/>
          <w:szCs w:val="28"/>
        </w:rPr>
        <w:t>root, 10</w:t>
      </w:r>
      <w:r w:rsidR="00A15B7A"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5B9439A7" w14:textId="02B140DE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BE5F24">
        <w:rPr>
          <w:rFonts w:ascii="Times New Roman" w:hAnsi="Times New Roman" w:cs="Times New Roman"/>
          <w:sz w:val="28"/>
          <w:szCs w:val="28"/>
        </w:rPr>
        <w:t>root, 14</w:t>
      </w:r>
      <w:r w:rsidR="00A15B7A"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6074B1FA" w14:textId="48626B0A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E5F24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BE5F24">
        <w:rPr>
          <w:rFonts w:ascii="Times New Roman" w:hAnsi="Times New Roman" w:cs="Times New Roman"/>
          <w:sz w:val="28"/>
          <w:szCs w:val="28"/>
        </w:rPr>
        <w:t>root, 4</w:t>
      </w:r>
      <w:r w:rsidR="00A15B7A">
        <w:rPr>
          <w:rFonts w:ascii="Times New Roman" w:hAnsi="Times New Roman" w:cs="Times New Roman"/>
          <w:sz w:val="28"/>
          <w:szCs w:val="28"/>
        </w:rPr>
        <w:t>0</w:t>
      </w:r>
      <w:r w:rsidRPr="00BE5F24">
        <w:rPr>
          <w:rFonts w:ascii="Times New Roman" w:hAnsi="Times New Roman" w:cs="Times New Roman"/>
          <w:sz w:val="28"/>
          <w:szCs w:val="28"/>
        </w:rPr>
        <w:t>);</w:t>
      </w:r>
    </w:p>
    <w:p w14:paraId="77DCBCC0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6A421865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E5F24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BE5F24">
        <w:rPr>
          <w:rFonts w:ascii="Times New Roman" w:hAnsi="Times New Roman" w:cs="Times New Roman"/>
          <w:sz w:val="28"/>
          <w:szCs w:val="28"/>
        </w:rPr>
        <w:t>(root);</w:t>
      </w:r>
    </w:p>
    <w:p w14:paraId="04AEC445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t>}</w:t>
      </w:r>
    </w:p>
    <w:p w14:paraId="3FAC3BEC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  <w:r w:rsidRPr="00BE5F24">
        <w:rPr>
          <w:rFonts w:ascii="Times New Roman" w:hAnsi="Times New Roman" w:cs="Times New Roman"/>
          <w:sz w:val="28"/>
          <w:szCs w:val="28"/>
        </w:rPr>
        <w:lastRenderedPageBreak/>
        <w:t xml:space="preserve">   </w:t>
      </w:r>
    </w:p>
    <w:p w14:paraId="4D8390B2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4B52CCD6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42891538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1FFFD944" w14:textId="77777777" w:rsidR="00BE5F24" w:rsidRPr="00BE5F24" w:rsidRDefault="00BE5F24" w:rsidP="00BE5F24">
      <w:pPr>
        <w:rPr>
          <w:rFonts w:ascii="Times New Roman" w:hAnsi="Times New Roman" w:cs="Times New Roman"/>
          <w:sz w:val="28"/>
          <w:szCs w:val="28"/>
        </w:rPr>
      </w:pPr>
    </w:p>
    <w:p w14:paraId="65F5FB1E" w14:textId="77777777" w:rsidR="00BE5F24" w:rsidRPr="00BE5F24" w:rsidRDefault="00BE5F24">
      <w:pPr>
        <w:rPr>
          <w:rFonts w:ascii="Times New Roman" w:hAnsi="Times New Roman" w:cs="Times New Roman"/>
          <w:sz w:val="28"/>
          <w:szCs w:val="28"/>
        </w:rPr>
      </w:pPr>
    </w:p>
    <w:sectPr w:rsidR="00BE5F24" w:rsidRPr="00BE5F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zMzMDAyNDE3NDJU0lEKTi0uzszPAykwrgUAbS1q9iwAAAA="/>
  </w:docVars>
  <w:rsids>
    <w:rsidRoot w:val="00BE5F24"/>
    <w:rsid w:val="00171CD9"/>
    <w:rsid w:val="00A15B7A"/>
    <w:rsid w:val="00BE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30FEF"/>
  <w15:chartTrackingRefBased/>
  <w15:docId w15:val="{5323D2EF-51A9-44C8-97FE-117AD5371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SUNDAR KOTAPATI</dc:creator>
  <cp:keywords/>
  <dc:description/>
  <cp:lastModifiedBy>SHYAMSUNDAR KOTAPATI</cp:lastModifiedBy>
  <cp:revision>3</cp:revision>
  <dcterms:created xsi:type="dcterms:W3CDTF">2020-03-29T17:29:00Z</dcterms:created>
  <dcterms:modified xsi:type="dcterms:W3CDTF">2020-03-29T17:39:00Z</dcterms:modified>
</cp:coreProperties>
</file>